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3D394A" w:rsidRDefault="00514EB9">
      <w:pPr>
        <w:spacing w:line="240" w:lineRule="auto"/>
        <w:ind w:left="-720" w:right="-720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Katherine Procacci</w:t>
      </w:r>
    </w:p>
    <w:p w14:paraId="00000002" w14:textId="77777777" w:rsidR="003D394A" w:rsidRDefault="00514EB9">
      <w:pPr>
        <w:spacing w:line="240" w:lineRule="auto"/>
        <w:ind w:left="-720" w:right="-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1165 Barnes Street Franklin Square, NY 11010</w:t>
      </w:r>
    </w:p>
    <w:p w14:paraId="00000003" w14:textId="77777777" w:rsidR="003D394A" w:rsidRDefault="00514EB9">
      <w:pPr>
        <w:spacing w:line="240" w:lineRule="auto"/>
        <w:ind w:left="-720" w:right="-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(516) 233-1562 || katherine.procacci@gmail.com</w:t>
      </w:r>
    </w:p>
    <w:p w14:paraId="00000004" w14:textId="77777777" w:rsidR="003D394A" w:rsidRDefault="00514EB9">
      <w:pPr>
        <w:spacing w:line="240" w:lineRule="auto"/>
        <w:ind w:left="-720" w:right="-720"/>
        <w:jc w:val="center"/>
        <w:rPr>
          <w:rFonts w:ascii="Times New Roman" w:eastAsia="Times New Roman" w:hAnsi="Times New Roman" w:cs="Times New Roman"/>
          <w:sz w:val="10"/>
          <w:szCs w:val="10"/>
        </w:rPr>
      </w:pPr>
      <w:r>
        <w:rPr>
          <w:rFonts w:ascii="Times New Roman" w:eastAsia="Times New Roman" w:hAnsi="Times New Roman" w:cs="Times New Roman"/>
          <w:sz w:val="10"/>
          <w:szCs w:val="10"/>
        </w:rPr>
        <w:t xml:space="preserve"> </w:t>
      </w:r>
    </w:p>
    <w:p w14:paraId="00000005" w14:textId="77777777" w:rsidR="003D394A" w:rsidRDefault="00514EB9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ducation</w:t>
      </w:r>
    </w:p>
    <w:p w14:paraId="00000006" w14:textId="6367F4A7" w:rsidR="003D394A" w:rsidRDefault="00514EB9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ony Brook University, New York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</w:t>
      </w:r>
      <w:r w:rsidR="00817A00">
        <w:rPr>
          <w:rFonts w:ascii="Times New Roman" w:eastAsia="Times New Roman" w:hAnsi="Times New Roman" w:cs="Times New Roman"/>
          <w:sz w:val="24"/>
          <w:szCs w:val="24"/>
        </w:rPr>
        <w:tab/>
      </w:r>
      <w:r w:rsidR="00A36C98">
        <w:rPr>
          <w:rFonts w:ascii="Times New Roman" w:eastAsia="Times New Roman" w:hAnsi="Times New Roman" w:cs="Times New Roman"/>
          <w:sz w:val="24"/>
          <w:szCs w:val="24"/>
        </w:rPr>
        <w:tab/>
        <w:t xml:space="preserve"> Expect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Year of Graduation: 2023</w:t>
      </w:r>
    </w:p>
    <w:p w14:paraId="00000007" w14:textId="4CD47421" w:rsidR="003D394A" w:rsidRDefault="00514EB9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jor: Journalism</w:t>
      </w:r>
    </w:p>
    <w:p w14:paraId="0D77EA96" w14:textId="369E804F" w:rsidR="007E4656" w:rsidRDefault="007E4656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inor: Political Science</w:t>
      </w:r>
    </w:p>
    <w:p w14:paraId="00000008" w14:textId="77777777" w:rsidR="003D394A" w:rsidRDefault="003D394A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</w:p>
    <w:p w14:paraId="00000009" w14:textId="77777777" w:rsidR="003D394A" w:rsidRDefault="00514EB9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ew Hyde Park Memorial Academy of Finance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2015-2019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0000000A" w14:textId="77777777" w:rsidR="003D394A" w:rsidRDefault="00514EB9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Valedictorian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</w:t>
      </w:r>
    </w:p>
    <w:p w14:paraId="0000000B" w14:textId="3FC99C87" w:rsidR="003D394A" w:rsidRDefault="00514EB9">
      <w:pPr>
        <w:numPr>
          <w:ilvl w:val="0"/>
          <w:numId w:val="6"/>
        </w:numPr>
        <w:spacing w:line="240" w:lineRule="auto"/>
        <w:ind w:left="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uccessfully completed a </w:t>
      </w:r>
      <w:r w:rsidR="00571E23">
        <w:rPr>
          <w:rFonts w:ascii="Times New Roman" w:eastAsia="Times New Roman" w:hAnsi="Times New Roman" w:cs="Times New Roman"/>
          <w:sz w:val="24"/>
          <w:szCs w:val="24"/>
        </w:rPr>
        <w:t>uniqu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rogram that introduces students to the business world and prepares them for careers specializing in business. </w:t>
      </w:r>
    </w:p>
    <w:p w14:paraId="0000000C" w14:textId="77777777" w:rsidR="003D394A" w:rsidRDefault="00514EB9">
      <w:pPr>
        <w:numPr>
          <w:ilvl w:val="0"/>
          <w:numId w:val="6"/>
        </w:numPr>
        <w:spacing w:line="240" w:lineRule="auto"/>
        <w:ind w:left="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articipated in an elective 4-year comprehensive academic program which provided an opportunity to earn 30 college credits</w:t>
      </w:r>
    </w:p>
    <w:p w14:paraId="0000000D" w14:textId="77777777" w:rsidR="003D394A" w:rsidRDefault="003D394A">
      <w:pPr>
        <w:spacing w:line="240" w:lineRule="auto"/>
        <w:ind w:left="-720" w:right="-72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0E" w14:textId="77777777" w:rsidR="003D394A" w:rsidRDefault="00514EB9">
      <w:pPr>
        <w:spacing w:line="240" w:lineRule="auto"/>
        <w:ind w:left="-720" w:right="-72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levant Classes</w:t>
      </w:r>
    </w:p>
    <w:p w14:paraId="0000000F" w14:textId="77777777" w:rsidR="003D394A" w:rsidRDefault="00514EB9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ournalistic Reporting &amp; Writing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ntermediate Digital Journalism</w:t>
      </w:r>
    </w:p>
    <w:p w14:paraId="00000010" w14:textId="77777777" w:rsidR="003D394A" w:rsidRDefault="00514EB9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troduction to Mass Media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ntro to American Government</w:t>
      </w:r>
    </w:p>
    <w:p w14:paraId="00000011" w14:textId="77777777" w:rsidR="003D394A" w:rsidRDefault="00514EB9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ss Communication Law &amp; Ethics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The Changing News Business</w:t>
      </w:r>
    </w:p>
    <w:p w14:paraId="00000012" w14:textId="77777777" w:rsidR="003D394A" w:rsidRDefault="003D394A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3D394A" w:rsidRDefault="00514EB9">
      <w:pPr>
        <w:spacing w:line="240" w:lineRule="auto"/>
        <w:ind w:left="-720" w:right="-72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mmunity Service</w:t>
      </w:r>
    </w:p>
    <w:p w14:paraId="00000014" w14:textId="77777777" w:rsidR="003D394A" w:rsidRDefault="00514EB9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High School Heroes, Future Business Leaders of America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March 2019</w:t>
      </w:r>
    </w:p>
    <w:p w14:paraId="00000015" w14:textId="77777777" w:rsidR="003D394A" w:rsidRDefault="00514EB9">
      <w:pPr>
        <w:numPr>
          <w:ilvl w:val="0"/>
          <w:numId w:val="3"/>
        </w:numPr>
        <w:spacing w:line="240" w:lineRule="auto"/>
        <w:ind w:left="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aught a class of 25 kindergarten school students about the basics of business</w:t>
      </w:r>
    </w:p>
    <w:p w14:paraId="00000016" w14:textId="77777777" w:rsidR="003D394A" w:rsidRDefault="003D394A">
      <w:pPr>
        <w:spacing w:line="240" w:lineRule="auto"/>
        <w:ind w:left="-720" w:right="-72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17" w14:textId="77777777" w:rsidR="003D394A" w:rsidRDefault="00514EB9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Work Experience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</w:t>
      </w:r>
    </w:p>
    <w:p w14:paraId="00000018" w14:textId="77777777" w:rsidR="003D394A" w:rsidRDefault="00514EB9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ifeguard, CPR and First Aid certified, Town of Hempstead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June 2017-2020</w:t>
      </w:r>
    </w:p>
    <w:p w14:paraId="00000019" w14:textId="77777777" w:rsidR="003D394A" w:rsidRDefault="00514EB9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ater Safety Instructor certified, Swim Instructor, Town of Hempstead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Summer 2019</w:t>
      </w:r>
    </w:p>
    <w:p w14:paraId="0000001A" w14:textId="77777777" w:rsidR="003D394A" w:rsidRDefault="00514EB9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oundation Running Camp Counselor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August 2019, August 2020</w:t>
      </w:r>
    </w:p>
    <w:p w14:paraId="0000001B" w14:textId="44E22E2D" w:rsidR="003D394A" w:rsidRDefault="00514EB9">
      <w:pPr>
        <w:numPr>
          <w:ilvl w:val="0"/>
          <w:numId w:val="7"/>
        </w:numPr>
        <w:spacing w:line="240" w:lineRule="auto"/>
        <w:ind w:left="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upervised over thirty middle school girls </w:t>
      </w:r>
      <w:r w:rsidR="00571E23"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6 days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0000001C" w14:textId="77777777" w:rsidR="003D394A" w:rsidRDefault="00514EB9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wim Instructor, Long Island Swim School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September 2016-2019</w:t>
      </w:r>
    </w:p>
    <w:p w14:paraId="0000001D" w14:textId="77777777" w:rsidR="003D394A" w:rsidRDefault="00514EB9">
      <w:pPr>
        <w:numPr>
          <w:ilvl w:val="0"/>
          <w:numId w:val="4"/>
        </w:numPr>
        <w:spacing w:line="240" w:lineRule="auto"/>
        <w:ind w:left="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eaching kids how to swim in shallow and deep water</w:t>
      </w:r>
    </w:p>
    <w:p w14:paraId="0000001E" w14:textId="77777777" w:rsidR="003D394A" w:rsidRDefault="003D394A">
      <w:pPr>
        <w:spacing w:line="240" w:lineRule="auto"/>
        <w:ind w:left="-720" w:right="-72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1F" w14:textId="77777777" w:rsidR="003D394A" w:rsidRDefault="00514EB9">
      <w:pPr>
        <w:spacing w:line="240" w:lineRule="auto"/>
        <w:ind w:left="-720" w:right="-72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xtracurricular Activities</w:t>
      </w:r>
    </w:p>
    <w:p w14:paraId="00000020" w14:textId="77777777" w:rsidR="003D394A" w:rsidRDefault="00514EB9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Undergraduate College Fellows Program, Stony Brook University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2020-Present</w:t>
      </w:r>
    </w:p>
    <w:p w14:paraId="00000021" w14:textId="77777777" w:rsidR="003D394A" w:rsidRDefault="00514EB9">
      <w:pPr>
        <w:numPr>
          <w:ilvl w:val="0"/>
          <w:numId w:val="1"/>
        </w:numPr>
        <w:spacing w:line="240" w:lineRule="auto"/>
        <w:ind w:left="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two-semester peer mentorship program that sophomores can pursue to emerge as leaders to incoming freshmen</w:t>
      </w:r>
    </w:p>
    <w:p w14:paraId="00000022" w14:textId="6E6FD226" w:rsidR="003D394A" w:rsidRDefault="00514EB9">
      <w:pPr>
        <w:numPr>
          <w:ilvl w:val="0"/>
          <w:numId w:val="1"/>
        </w:numPr>
        <w:spacing w:line="240" w:lineRule="auto"/>
        <w:ind w:left="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erved as </w:t>
      </w:r>
      <w:r w:rsidR="00571E23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sz w:val="24"/>
          <w:szCs w:val="24"/>
        </w:rPr>
        <w:t>teaching assistant for a first-year seminar which all freshmen are required to complete</w:t>
      </w:r>
    </w:p>
    <w:p w14:paraId="00000023" w14:textId="77777777" w:rsidR="003D394A" w:rsidRDefault="00514EB9">
      <w:pPr>
        <w:numPr>
          <w:ilvl w:val="0"/>
          <w:numId w:val="1"/>
        </w:numPr>
        <w:spacing w:line="240" w:lineRule="auto"/>
        <w:ind w:left="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acilitated the interview process for new Fellow applicants</w:t>
      </w:r>
    </w:p>
    <w:p w14:paraId="00000024" w14:textId="77777777" w:rsidR="003D394A" w:rsidRDefault="00514EB9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atesman Writer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2020-Present</w:t>
      </w:r>
    </w:p>
    <w:p w14:paraId="00000025" w14:textId="77777777" w:rsidR="003D394A" w:rsidRDefault="00514EB9">
      <w:pPr>
        <w:numPr>
          <w:ilvl w:val="0"/>
          <w:numId w:val="2"/>
        </w:numPr>
        <w:spacing w:line="240" w:lineRule="auto"/>
        <w:ind w:left="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searching and writing news-related articles for the Stony Brook school newspaper</w:t>
      </w:r>
    </w:p>
    <w:p w14:paraId="00000026" w14:textId="77777777" w:rsidR="003D394A" w:rsidRDefault="00514EB9">
      <w:pPr>
        <w:spacing w:line="240" w:lineRule="auto"/>
        <w:ind w:left="-72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ony Brook Equestrian Team, Stony Brook Universit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2019-Present</w:t>
      </w:r>
    </w:p>
    <w:p w14:paraId="00000027" w14:textId="77777777" w:rsidR="003D394A" w:rsidRDefault="003D394A">
      <w:pPr>
        <w:spacing w:line="240" w:lineRule="auto"/>
        <w:ind w:left="-720" w:right="-72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28" w14:textId="77777777" w:rsidR="003D394A" w:rsidRDefault="00514EB9">
      <w:pPr>
        <w:spacing w:line="240" w:lineRule="auto"/>
        <w:ind w:left="-720" w:right="-72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kills</w:t>
      </w:r>
    </w:p>
    <w:p w14:paraId="00000029" w14:textId="77777777" w:rsidR="003D394A" w:rsidRDefault="00514EB9">
      <w:pPr>
        <w:numPr>
          <w:ilvl w:val="0"/>
          <w:numId w:val="5"/>
        </w:numPr>
        <w:spacing w:line="240" w:lineRule="auto"/>
        <w:ind w:left="0"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ficient in Microsoft Office programs and HTML/CSS</w:t>
      </w:r>
    </w:p>
    <w:p w14:paraId="0000002A" w14:textId="320F7F5A" w:rsidR="003D394A" w:rsidRDefault="00514EB9">
      <w:pPr>
        <w:numPr>
          <w:ilvl w:val="0"/>
          <w:numId w:val="5"/>
        </w:numPr>
        <w:spacing w:line="240" w:lineRule="auto"/>
        <w:ind w:left="0" w:right="-720"/>
        <w:rPr>
          <w:rFonts w:ascii="Times New Roman" w:eastAsia="Times New Roman" w:hAnsi="Times New Roman" w:cs="Times New Roman"/>
          <w:sz w:val="24"/>
          <w:szCs w:val="24"/>
        </w:rPr>
        <w:sectPr w:rsidR="003D394A">
          <w:headerReference w:type="default" r:id="rId7"/>
          <w:pgSz w:w="12240" w:h="15840"/>
          <w:pgMar w:top="720" w:right="1440" w:bottom="1440" w:left="1440" w:header="720" w:footer="720" w:gutter="0"/>
          <w:pgNumType w:start="1"/>
          <w:cols w:space="720"/>
        </w:sectPr>
      </w:pPr>
      <w:r>
        <w:rPr>
          <w:rFonts w:ascii="Times New Roman" w:eastAsia="Times New Roman" w:hAnsi="Times New Roman" w:cs="Times New Roman"/>
          <w:sz w:val="24"/>
          <w:szCs w:val="24"/>
        </w:rPr>
        <w:t>Working knowledge of WordPress and P</w:t>
      </w:r>
      <w:r w:rsidR="00571E23"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</w:rPr>
        <w:t>P through self-initiated online courses via Udemy</w:t>
      </w:r>
    </w:p>
    <w:p w14:paraId="0000002B" w14:textId="77777777" w:rsidR="003D394A" w:rsidRDefault="00514EB9">
      <w:pPr>
        <w:spacing w:line="240" w:lineRule="auto"/>
        <w:ind w:right="-72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References</w:t>
      </w:r>
    </w:p>
    <w:p w14:paraId="0000002C" w14:textId="77777777" w:rsidR="003D394A" w:rsidRDefault="00514EB9">
      <w:pPr>
        <w:spacing w:line="240" w:lineRule="auto"/>
        <w:ind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ori Glubiak,</w:t>
      </w:r>
    </w:p>
    <w:p w14:paraId="0000002D" w14:textId="77777777" w:rsidR="003D394A" w:rsidRDefault="00514EB9">
      <w:pPr>
        <w:spacing w:line="240" w:lineRule="auto"/>
        <w:ind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ellows and Student Leadership Coordinator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0000002E" w14:textId="77777777" w:rsidR="003D394A" w:rsidRDefault="00514EB9">
      <w:pPr>
        <w:spacing w:line="240" w:lineRule="auto"/>
        <w:ind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ori.glubiak@stonybrook.edu  </w:t>
      </w:r>
    </w:p>
    <w:p w14:paraId="0000002F" w14:textId="77777777" w:rsidR="003D394A" w:rsidRDefault="00514EB9">
      <w:pPr>
        <w:spacing w:line="240" w:lineRule="auto"/>
        <w:ind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030" w14:textId="77777777" w:rsidR="003D394A" w:rsidRDefault="00514EB9">
      <w:pPr>
        <w:spacing w:line="240" w:lineRule="auto"/>
        <w:ind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nastasia Zannettis,</w:t>
      </w:r>
    </w:p>
    <w:p w14:paraId="00000031" w14:textId="17956070" w:rsidR="003D394A" w:rsidRDefault="00514EB9">
      <w:pPr>
        <w:spacing w:line="240" w:lineRule="auto"/>
        <w:ind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ellows Instructor and Assistant Dean and Director</w:t>
      </w:r>
      <w:r w:rsidR="00571E23">
        <w:rPr>
          <w:rFonts w:ascii="Times New Roman" w:eastAsia="Times New Roman" w:hAnsi="Times New Roman" w:cs="Times New Roman"/>
          <w:sz w:val="24"/>
          <w:szCs w:val="24"/>
        </w:rPr>
        <w:t xml:space="preserve"> of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Undergraduate Colleges</w:t>
      </w:r>
    </w:p>
    <w:p w14:paraId="00000032" w14:textId="77777777" w:rsidR="003D394A" w:rsidRDefault="00514EB9">
      <w:pPr>
        <w:spacing w:line="240" w:lineRule="auto"/>
        <w:ind w:right="-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nastasia.zannettis@stonybrook.edu</w:t>
      </w:r>
    </w:p>
    <w:p w14:paraId="00000033" w14:textId="77777777" w:rsidR="003D394A" w:rsidRDefault="003D394A">
      <w:pPr>
        <w:spacing w:line="240" w:lineRule="auto"/>
        <w:ind w:left="720" w:right="-720"/>
        <w:rPr>
          <w:rFonts w:ascii="Times New Roman" w:eastAsia="Times New Roman" w:hAnsi="Times New Roman" w:cs="Times New Roman"/>
          <w:sz w:val="24"/>
          <w:szCs w:val="24"/>
        </w:rPr>
      </w:pPr>
    </w:p>
    <w:sectPr w:rsidR="003D394A">
      <w:pgSz w:w="12240" w:h="15840"/>
      <w:pgMar w:top="72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5A9E89" w14:textId="77777777" w:rsidR="00337B6C" w:rsidRDefault="00337B6C">
      <w:pPr>
        <w:spacing w:line="240" w:lineRule="auto"/>
      </w:pPr>
      <w:r>
        <w:separator/>
      </w:r>
    </w:p>
  </w:endnote>
  <w:endnote w:type="continuationSeparator" w:id="0">
    <w:p w14:paraId="0515C6CE" w14:textId="77777777" w:rsidR="00337B6C" w:rsidRDefault="00337B6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B6FF69" w14:textId="77777777" w:rsidR="00337B6C" w:rsidRDefault="00337B6C">
      <w:pPr>
        <w:spacing w:line="240" w:lineRule="auto"/>
      </w:pPr>
      <w:r>
        <w:separator/>
      </w:r>
    </w:p>
  </w:footnote>
  <w:footnote w:type="continuationSeparator" w:id="0">
    <w:p w14:paraId="136DD235" w14:textId="77777777" w:rsidR="00337B6C" w:rsidRDefault="00337B6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34" w14:textId="77777777" w:rsidR="003D394A" w:rsidRDefault="003D394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D31177"/>
    <w:multiLevelType w:val="multilevel"/>
    <w:tmpl w:val="9196A70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ECC55DF"/>
    <w:multiLevelType w:val="multilevel"/>
    <w:tmpl w:val="3B0A397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6060940"/>
    <w:multiLevelType w:val="multilevel"/>
    <w:tmpl w:val="F5CC17B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224976BF"/>
    <w:multiLevelType w:val="multilevel"/>
    <w:tmpl w:val="960274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5C65508"/>
    <w:multiLevelType w:val="multilevel"/>
    <w:tmpl w:val="D72075A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2A94483"/>
    <w:multiLevelType w:val="multilevel"/>
    <w:tmpl w:val="3E0CD12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6B8230B1"/>
    <w:multiLevelType w:val="multilevel"/>
    <w:tmpl w:val="4A02888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1NzG1MATSBkYW5ko6SsGpxcWZ+XkgBca1AN9lKdUsAAAA"/>
  </w:docVars>
  <w:rsids>
    <w:rsidRoot w:val="003D394A"/>
    <w:rsid w:val="00175057"/>
    <w:rsid w:val="00337B6C"/>
    <w:rsid w:val="003D394A"/>
    <w:rsid w:val="00514EB9"/>
    <w:rsid w:val="00571E23"/>
    <w:rsid w:val="007E4656"/>
    <w:rsid w:val="00817A00"/>
    <w:rsid w:val="009E32F7"/>
    <w:rsid w:val="00A36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9C722A"/>
  <w15:docId w15:val="{D79A03E5-334C-4D8C-BE9A-2EAA08FDF4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zh-TW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65</Words>
  <Characters>2083</Characters>
  <Application>Microsoft Office Word</Application>
  <DocSecurity>0</DocSecurity>
  <Lines>17</Lines>
  <Paragraphs>4</Paragraphs>
  <ScaleCrop>false</ScaleCrop>
  <Company/>
  <LinksUpToDate>false</LinksUpToDate>
  <CharactersWithSpaces>2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 Procacci</dc:creator>
  <cp:lastModifiedBy>Kat Procacci</cp:lastModifiedBy>
  <cp:revision>3</cp:revision>
  <dcterms:created xsi:type="dcterms:W3CDTF">2021-01-29T21:50:00Z</dcterms:created>
  <dcterms:modified xsi:type="dcterms:W3CDTF">2021-01-29T22:00:00Z</dcterms:modified>
</cp:coreProperties>
</file>